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A90A6A" w14:textId="6C6C828F" w:rsidR="000870EE" w:rsidRPr="00162E98" w:rsidRDefault="00C35516" w:rsidP="00137425">
      <w:pPr>
        <w:pStyle w:val="Heading1"/>
      </w:pPr>
      <w:r w:rsidRPr="00162E98">
        <w:t>M</w:t>
      </w:r>
      <w:r w:rsidR="000870EE" w:rsidRPr="00162E98">
        <w:t>embership Renewal 20</w:t>
      </w:r>
      <w:r w:rsidR="00D62638" w:rsidRPr="00162E98">
        <w:t>2</w:t>
      </w:r>
      <w:r w:rsidR="00AF684C" w:rsidRPr="00162E98">
        <w:t>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870EE" w14:paraId="1386FC47" w14:textId="77777777" w:rsidTr="00F55766">
        <w:tc>
          <w:tcPr>
            <w:tcW w:w="9016" w:type="dxa"/>
            <w:gridSpan w:val="2"/>
          </w:tcPr>
          <w:p w14:paraId="6F71BC4D" w14:textId="2BBABB01" w:rsidR="000870EE" w:rsidRDefault="000870EE" w:rsidP="002A57FB">
            <w:pPr>
              <w:tabs>
                <w:tab w:val="left" w:pos="1155"/>
                <w:tab w:val="left" w:pos="1323"/>
              </w:tabs>
            </w:pPr>
            <w:r>
              <w:t>Name</w:t>
            </w:r>
            <w:r w:rsidR="00803A8C" w:rsidRPr="00162E98">
              <w:t>…</w:t>
            </w:r>
            <w:permStart w:id="325996903" w:edGrp="everyone"/>
            <w:r w:rsidR="0033441E">
              <w:t xml:space="preserve"> </w:t>
            </w:r>
            <w:r w:rsidR="00F00066">
              <w:t xml:space="preserve"> </w:t>
            </w:r>
            <w:r w:rsidR="00D3314B">
              <w:t xml:space="preserve">                         </w:t>
            </w:r>
          </w:p>
          <w:permEnd w:id="325996903"/>
          <w:p w14:paraId="2B73C630" w14:textId="7578E2F4" w:rsidR="00AD48F9" w:rsidRDefault="00AD48F9" w:rsidP="00AD48F9"/>
        </w:tc>
      </w:tr>
      <w:tr w:rsidR="000870EE" w14:paraId="5D53096C" w14:textId="77777777" w:rsidTr="00F55766">
        <w:tc>
          <w:tcPr>
            <w:tcW w:w="4508" w:type="dxa"/>
          </w:tcPr>
          <w:p w14:paraId="3C88E54B" w14:textId="4FD18A29" w:rsidR="000870EE" w:rsidRDefault="000870EE" w:rsidP="00162E98">
            <w:pPr>
              <w:tabs>
                <w:tab w:val="left" w:pos="1340"/>
              </w:tabs>
            </w:pPr>
            <w:r>
              <w:t>Emai</w:t>
            </w:r>
            <w:r w:rsidR="00D3314B">
              <w:t>l</w:t>
            </w:r>
            <w:r w:rsidR="00D3314B" w:rsidRPr="00162E98">
              <w:t>…</w:t>
            </w:r>
            <w:r w:rsidR="00D3314B">
              <w:t xml:space="preserve">  </w:t>
            </w:r>
            <w:permStart w:id="1414923586" w:edGrp="everyone"/>
            <w:r w:rsidR="00D3314B">
              <w:t xml:space="preserve">                         </w:t>
            </w:r>
            <w:permEnd w:id="1414923586"/>
          </w:p>
          <w:p w14:paraId="6AD13C3F" w14:textId="77777777" w:rsidR="000870EE" w:rsidRDefault="000870EE" w:rsidP="00F55766"/>
        </w:tc>
        <w:tc>
          <w:tcPr>
            <w:tcW w:w="4508" w:type="dxa"/>
          </w:tcPr>
          <w:p w14:paraId="78011A18" w14:textId="30765EE8" w:rsidR="000870EE" w:rsidRDefault="000870EE" w:rsidP="00F55766">
            <w:r>
              <w:t>Telephon</w:t>
            </w:r>
            <w:r w:rsidR="00D3314B">
              <w:t>e</w:t>
            </w:r>
            <w:r w:rsidR="00D3314B" w:rsidRPr="00162E98">
              <w:t>…</w:t>
            </w:r>
            <w:permStart w:id="915939801" w:edGrp="everyone"/>
            <w:r w:rsidR="00D3314B">
              <w:t xml:space="preserve">                           </w:t>
            </w:r>
            <w:permEnd w:id="915939801"/>
          </w:p>
        </w:tc>
      </w:tr>
      <w:tr w:rsidR="000870EE" w14:paraId="4628F80B" w14:textId="77777777" w:rsidTr="00F55766">
        <w:tc>
          <w:tcPr>
            <w:tcW w:w="9016" w:type="dxa"/>
            <w:gridSpan w:val="2"/>
          </w:tcPr>
          <w:p w14:paraId="559D5411" w14:textId="5D7EE88C" w:rsidR="000870EE" w:rsidRDefault="000870EE" w:rsidP="00F55766">
            <w:r>
              <w:t>Address</w:t>
            </w:r>
            <w:r w:rsidR="00D3314B" w:rsidRPr="00162E98">
              <w:t>…</w:t>
            </w:r>
            <w:r w:rsidR="00D3314B">
              <w:t xml:space="preserve"> </w:t>
            </w:r>
            <w:permStart w:id="1190206640" w:edGrp="everyone"/>
            <w:r w:rsidR="00D3314B">
              <w:t xml:space="preserve">                          </w:t>
            </w:r>
          </w:p>
          <w:permEnd w:id="1190206640"/>
          <w:p w14:paraId="0FAEF63B" w14:textId="77777777" w:rsidR="000870EE" w:rsidRDefault="000870EE" w:rsidP="00F55766"/>
        </w:tc>
      </w:tr>
      <w:tr w:rsidR="000870EE" w14:paraId="2932191D" w14:textId="77777777" w:rsidTr="00F55766">
        <w:tc>
          <w:tcPr>
            <w:tcW w:w="9016" w:type="dxa"/>
            <w:gridSpan w:val="2"/>
          </w:tcPr>
          <w:p w14:paraId="2CC0AA32" w14:textId="7409390D" w:rsidR="000870EE" w:rsidRDefault="000870EE" w:rsidP="00162E98">
            <w:r>
              <w:t>Postcod</w:t>
            </w:r>
            <w:r w:rsidR="00D3314B">
              <w:t>e</w:t>
            </w:r>
            <w:r w:rsidR="00D3314B" w:rsidRPr="00162E98">
              <w:t>…</w:t>
            </w:r>
            <w:r w:rsidR="00D3314B">
              <w:t xml:space="preserve"> </w:t>
            </w:r>
            <w:permStart w:id="1167283207" w:edGrp="everyone"/>
            <w:r w:rsidR="00D3314B">
              <w:t xml:space="preserve">                         </w:t>
            </w:r>
            <w:permEnd w:id="1167283207"/>
            <w:r w:rsidR="00D3314B">
              <w:t xml:space="preserve"> </w:t>
            </w:r>
          </w:p>
          <w:p w14:paraId="764DFEBA" w14:textId="77777777" w:rsidR="000870EE" w:rsidRDefault="000870EE" w:rsidP="00F55766"/>
        </w:tc>
      </w:tr>
      <w:tr w:rsidR="000870EE" w14:paraId="66D52098" w14:textId="77777777" w:rsidTr="00F55766">
        <w:tc>
          <w:tcPr>
            <w:tcW w:w="4508" w:type="dxa"/>
          </w:tcPr>
          <w:p w14:paraId="01FA249D" w14:textId="77777777" w:rsidR="000870EE" w:rsidRDefault="000870EE" w:rsidP="00F55766">
            <w:r>
              <w:t>Emergency Contact Details</w:t>
            </w:r>
          </w:p>
          <w:p w14:paraId="0E6A63C9" w14:textId="2282BEDC" w:rsidR="000870EE" w:rsidRDefault="000870EE" w:rsidP="00D3314B">
            <w:r>
              <w:t>Name</w:t>
            </w:r>
            <w:r w:rsidR="00D3314B" w:rsidRPr="00162E98">
              <w:t>…</w:t>
            </w:r>
            <w:r w:rsidR="00D3314B">
              <w:t xml:space="preserve">     </w:t>
            </w:r>
            <w:permStart w:id="1979474489" w:edGrp="everyone"/>
            <w:r w:rsidR="00D3314B">
              <w:t xml:space="preserve">                      </w:t>
            </w:r>
          </w:p>
          <w:permEnd w:id="1979474489"/>
          <w:p w14:paraId="6B0889FB" w14:textId="498EA2A9" w:rsidR="00D3314B" w:rsidRDefault="00D3314B" w:rsidP="00D3314B"/>
        </w:tc>
        <w:tc>
          <w:tcPr>
            <w:tcW w:w="4508" w:type="dxa"/>
          </w:tcPr>
          <w:p w14:paraId="6B04440B" w14:textId="77777777" w:rsidR="00A814B1" w:rsidRDefault="00AD68BB" w:rsidP="00F55766">
            <w:r>
              <w:t>Emergency Contact</w:t>
            </w:r>
          </w:p>
          <w:p w14:paraId="0C4C513C" w14:textId="05BF6738" w:rsidR="000870EE" w:rsidRDefault="000870EE" w:rsidP="00F55766">
            <w:r>
              <w:t>Numbe</w:t>
            </w:r>
            <w:r w:rsidR="00D3314B">
              <w:t>r</w:t>
            </w:r>
            <w:r w:rsidR="00D3314B" w:rsidRPr="00162E98">
              <w:t>…</w:t>
            </w:r>
            <w:r w:rsidR="00D3314B">
              <w:t xml:space="preserve">  </w:t>
            </w:r>
            <w:permStart w:id="818021446" w:edGrp="everyone"/>
            <w:r w:rsidR="00D3314B">
              <w:t xml:space="preserve">                     </w:t>
            </w:r>
            <w:permEnd w:id="818021446"/>
            <w:r w:rsidR="00D3314B">
              <w:t xml:space="preserve">    </w:t>
            </w:r>
          </w:p>
        </w:tc>
      </w:tr>
    </w:tbl>
    <w:p w14:paraId="3943D272" w14:textId="77777777" w:rsidR="000870EE" w:rsidRDefault="000870EE" w:rsidP="000870E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3205576C" wp14:editId="11F78581">
                <wp:simplePos x="0" y="0"/>
                <wp:positionH relativeFrom="column">
                  <wp:posOffset>19050</wp:posOffset>
                </wp:positionH>
                <wp:positionV relativeFrom="paragraph">
                  <wp:posOffset>184150</wp:posOffset>
                </wp:positionV>
                <wp:extent cx="1219200" cy="238125"/>
                <wp:effectExtent l="0" t="0" r="19050" b="28575"/>
                <wp:wrapSquare wrapText="bothSides"/>
                <wp:docPr id="12434541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51522" w14:textId="77777777" w:rsidR="000870EE" w:rsidRPr="00162E98" w:rsidRDefault="000870EE" w:rsidP="000870EE">
                            <w:r w:rsidRPr="00162E98">
                              <w:t>Membership Fe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0557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5pt;margin-top:14.5pt;width:96pt;height:18.7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">
                <v:textbox>
                  <w:txbxContent>
                    <w:p w14:paraId="3AA51522" w14:textId="77777777" w:rsidR="000870EE" w:rsidRPr="00162E98" w:rsidRDefault="000870EE" w:rsidP="000870EE">
                      <w:r w:rsidRPr="00162E98">
                        <w:t>Membership Fe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870EE" w14:paraId="20BE5F7A" w14:textId="77777777" w:rsidTr="00F55766">
        <w:trPr>
          <w:trHeight w:val="2970"/>
        </w:trPr>
        <w:tc>
          <w:tcPr>
            <w:tcW w:w="9016" w:type="dxa"/>
          </w:tcPr>
          <w:p w14:paraId="79ED3940" w14:textId="77777777" w:rsidR="000870EE" w:rsidRDefault="000870EE" w:rsidP="00F55766"/>
          <w:p w14:paraId="1CBA444A" w14:textId="77777777" w:rsidR="000870EE" w:rsidRPr="00162E98" w:rsidRDefault="000870EE" w:rsidP="00F55766">
            <w:r w:rsidRPr="00162E98">
              <w:t>Annual Membership Fee £24</w:t>
            </w:r>
          </w:p>
          <w:p w14:paraId="30DA7E0F" w14:textId="77777777" w:rsidR="000870EE" w:rsidRDefault="000870EE" w:rsidP="00F55766"/>
          <w:p w14:paraId="4922E19C" w14:textId="77777777" w:rsidR="000870EE" w:rsidRDefault="000870EE" w:rsidP="00F55766">
            <w:r>
              <w:t>Method of payment (please put an X in the box below)</w:t>
            </w:r>
          </w:p>
          <w:p w14:paraId="5A36078B" w14:textId="77777777" w:rsidR="000870EE" w:rsidRDefault="000870EE" w:rsidP="00F55766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5FC97356" wp14:editId="4E5AA367">
                      <wp:simplePos x="0" y="0"/>
                      <wp:positionH relativeFrom="column">
                        <wp:posOffset>1652270</wp:posOffset>
                      </wp:positionH>
                      <wp:positionV relativeFrom="paragraph">
                        <wp:posOffset>180340</wp:posOffset>
                      </wp:positionV>
                      <wp:extent cx="342900" cy="247650"/>
                      <wp:effectExtent l="0" t="0" r="19050" b="19050"/>
                      <wp:wrapSquare wrapText="bothSides"/>
                      <wp:docPr id="11595245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47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C0D1B6" w14:textId="77777777" w:rsidR="000870EE" w:rsidRPr="00162E98" w:rsidRDefault="000870EE" w:rsidP="000870EE">
                                  <w:permStart w:id="316301245" w:edGrp="everyone"/>
                                  <w:permEnd w:id="316301245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97356" id="_x0000_s1027" type="#_x0000_t202" style="position:absolute;margin-left:130.1pt;margin-top:14.2pt;width:27pt;height:19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">
                      <v:textbox>
                        <w:txbxContent>
                          <w:p w14:paraId="2EC0D1B6" w14:textId="77777777" w:rsidR="000870EE" w:rsidRPr="00162E98" w:rsidRDefault="000870EE" w:rsidP="000870EE">
                            <w:permStart w:id="316301245" w:edGrp="everyone"/>
                            <w:permEnd w:id="316301245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t xml:space="preserve">          </w:t>
            </w:r>
          </w:p>
          <w:p w14:paraId="65CC5295" w14:textId="5CE00370" w:rsidR="000870EE" w:rsidRDefault="000870EE" w:rsidP="00162E98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063B753F" wp14:editId="320DA8A9">
                      <wp:simplePos x="0" y="0"/>
                      <wp:positionH relativeFrom="column">
                        <wp:posOffset>137795</wp:posOffset>
                      </wp:positionH>
                      <wp:positionV relativeFrom="paragraph">
                        <wp:posOffset>10795</wp:posOffset>
                      </wp:positionV>
                      <wp:extent cx="342900" cy="247650"/>
                      <wp:effectExtent l="0" t="0" r="19050" b="19050"/>
                      <wp:wrapSquare wrapText="bothSides"/>
                      <wp:docPr id="9636776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47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BCDF72" w14:textId="7D16FAC2" w:rsidR="000870EE" w:rsidRDefault="000870EE" w:rsidP="000870EE">
                                  <w:permStart w:id="564684583" w:edGrp="everyone"/>
                                  <w:permEnd w:id="564684583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3B753F" id="_x0000_s1028" type="#_x0000_t202" style="position:absolute;margin-left:10.85pt;margin-top:.85pt;width:27pt;height:1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">
                      <v:textbox>
                        <w:txbxContent>
                          <w:p w14:paraId="69BCDF72" w14:textId="7D16FAC2" w:rsidR="000870EE" w:rsidRDefault="000870EE" w:rsidP="000870EE">
                            <w:permStart w:id="564684583" w:edGrp="everyone"/>
                            <w:permEnd w:id="564684583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t>Cash</w:t>
            </w:r>
            <w:r>
              <w:tab/>
              <w:t xml:space="preserve">             BACS</w:t>
            </w:r>
            <w:r w:rsidR="00A32A3B">
              <w:t xml:space="preserve"> (Bank Transfer)</w:t>
            </w:r>
          </w:p>
          <w:p w14:paraId="6A891E54" w14:textId="77777777" w:rsidR="000870EE" w:rsidRDefault="000870EE" w:rsidP="00162E98">
            <w:r>
              <w:t>(Enclosed)</w:t>
            </w:r>
          </w:p>
          <w:p w14:paraId="295D748D" w14:textId="77777777" w:rsidR="000870EE" w:rsidRPr="00162E98" w:rsidRDefault="000870EE" w:rsidP="00162E98">
            <w:r>
              <w:t xml:space="preserve">                    </w:t>
            </w:r>
            <w:r w:rsidRPr="00162E98">
              <w:t>No cash via post</w:t>
            </w:r>
          </w:p>
          <w:p w14:paraId="014D1E9E" w14:textId="77777777" w:rsidR="000870EE" w:rsidRDefault="000870EE" w:rsidP="00162E98"/>
          <w:p w14:paraId="069C3B44" w14:textId="77777777" w:rsidR="000870EE" w:rsidRPr="00162E98" w:rsidRDefault="000870EE" w:rsidP="00162E98">
            <w:r w:rsidRPr="00162E98">
              <w:t>BACS Payment Details</w:t>
            </w:r>
          </w:p>
          <w:p w14:paraId="329A4518" w14:textId="77777777" w:rsidR="000870EE" w:rsidRPr="00377137" w:rsidRDefault="000870EE" w:rsidP="00162E98">
            <w:pPr>
              <w:rPr>
                <w:sz w:val="32"/>
                <w:szCs w:val="32"/>
              </w:rPr>
            </w:pPr>
            <w:r w:rsidRPr="00377137">
              <w:rPr>
                <w:sz w:val="32"/>
                <w:szCs w:val="32"/>
              </w:rPr>
              <w:t>SWF MEN’S SHED</w:t>
            </w:r>
          </w:p>
          <w:p w14:paraId="63598131" w14:textId="20FA040C" w:rsidR="000870EE" w:rsidRPr="00162E98" w:rsidRDefault="000870EE" w:rsidP="00162E98">
            <w:r w:rsidRPr="00162E98">
              <w:t xml:space="preserve">Sort Code </w:t>
            </w:r>
            <w:r w:rsidR="00A814B1" w:rsidRPr="00162E98">
              <w:t xml:space="preserve">             </w:t>
            </w:r>
            <w:r w:rsidRPr="00377137">
              <w:rPr>
                <w:b/>
                <w:bCs/>
              </w:rPr>
              <w:t>20</w:t>
            </w:r>
            <w:r w:rsidR="00054B05" w:rsidRPr="00377137">
              <w:rPr>
                <w:b/>
                <w:bCs/>
              </w:rPr>
              <w:t>-</w:t>
            </w:r>
            <w:r w:rsidRPr="00377137">
              <w:rPr>
                <w:b/>
                <w:bCs/>
              </w:rPr>
              <w:t>19</w:t>
            </w:r>
            <w:r w:rsidR="00054B05" w:rsidRPr="00377137">
              <w:rPr>
                <w:b/>
                <w:bCs/>
              </w:rPr>
              <w:t>-</w:t>
            </w:r>
            <w:r w:rsidRPr="00377137">
              <w:rPr>
                <w:b/>
                <w:bCs/>
              </w:rPr>
              <w:t>97</w:t>
            </w:r>
          </w:p>
          <w:p w14:paraId="7BBE1CAF" w14:textId="6BE045E0" w:rsidR="000870EE" w:rsidRDefault="000870EE" w:rsidP="00162E98">
            <w:r w:rsidRPr="00162E98">
              <w:t xml:space="preserve">Account Number </w:t>
            </w:r>
            <w:r w:rsidRPr="00377137">
              <w:rPr>
                <w:b/>
                <w:bCs/>
              </w:rPr>
              <w:t xml:space="preserve">30334774 </w:t>
            </w:r>
            <w:r w:rsidRPr="00162E98">
              <w:t xml:space="preserve">            </w:t>
            </w:r>
            <w:r>
              <w:t>Date BACS payment</w:t>
            </w:r>
            <w:r w:rsidR="00E866B7">
              <w:t xml:space="preserve"> made</w:t>
            </w:r>
            <w:r w:rsidR="004D6485">
              <w:t>…</w:t>
            </w:r>
            <w:r w:rsidR="00E866B7">
              <w:t xml:space="preserve">  </w:t>
            </w:r>
            <w:r w:rsidR="00281CD3">
              <w:t xml:space="preserve"> </w:t>
            </w:r>
            <w:permStart w:id="566826469" w:edGrp="everyone"/>
            <w:r w:rsidR="00281CD3">
              <w:t xml:space="preserve">                      </w:t>
            </w:r>
            <w:permEnd w:id="566826469"/>
            <w:r w:rsidR="00281CD3">
              <w:t xml:space="preserve">     </w:t>
            </w:r>
          </w:p>
          <w:p w14:paraId="41562460" w14:textId="4F71211F" w:rsidR="000870EE" w:rsidRDefault="000870EE" w:rsidP="00162E98">
            <w:r>
              <w:t xml:space="preserve">                            </w:t>
            </w:r>
          </w:p>
        </w:tc>
      </w:tr>
    </w:tbl>
    <w:p w14:paraId="426194AD" w14:textId="77777777" w:rsidR="000870EE" w:rsidRDefault="000870EE" w:rsidP="000870EE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870EE" w14:paraId="7AE68EFD" w14:textId="77777777" w:rsidTr="00F55766">
        <w:trPr>
          <w:trHeight w:val="767"/>
        </w:trPr>
        <w:tc>
          <w:tcPr>
            <w:tcW w:w="9016" w:type="dxa"/>
          </w:tcPr>
          <w:p w14:paraId="34918405" w14:textId="77777777" w:rsidR="000870EE" w:rsidRDefault="000870EE" w:rsidP="00F55766"/>
          <w:p w14:paraId="225390CB" w14:textId="4C88DD34" w:rsidR="000870EE" w:rsidRDefault="000870EE" w:rsidP="00D3314B">
            <w:r>
              <w:t>Signed</w:t>
            </w:r>
            <w:r w:rsidR="00D3314B" w:rsidRPr="00162E98">
              <w:t>…</w:t>
            </w:r>
            <w:r w:rsidR="00D3314B">
              <w:t xml:space="preserve">   </w:t>
            </w:r>
            <w:permStart w:id="1577260682" w:edGrp="everyone"/>
            <w:r w:rsidR="00D3314B">
              <w:t xml:space="preserve">                        </w:t>
            </w:r>
            <w:r>
              <w:t xml:space="preserve">                                     </w:t>
            </w:r>
            <w:permEnd w:id="1577260682"/>
            <w:r>
              <w:t xml:space="preserve">                                           </w:t>
            </w:r>
            <w:r w:rsidRPr="00162E98">
              <w:t xml:space="preserve"> </w:t>
            </w:r>
            <w:r>
              <w:t>Date</w:t>
            </w:r>
            <w:r w:rsidR="00D3314B" w:rsidRPr="00162E98">
              <w:t>…</w:t>
            </w:r>
            <w:r w:rsidR="00D3314B">
              <w:t xml:space="preserve">    </w:t>
            </w:r>
            <w:permStart w:id="1051418324" w:edGrp="everyone"/>
            <w:r w:rsidR="00D3314B">
              <w:t xml:space="preserve">                       </w:t>
            </w:r>
            <w:permEnd w:id="1051418324"/>
          </w:p>
        </w:tc>
      </w:tr>
    </w:tbl>
    <w:p w14:paraId="309EF84C" w14:textId="77777777" w:rsidR="00C131F2" w:rsidRDefault="00C131F2" w:rsidP="000870EE"/>
    <w:p w14:paraId="7E1FE9D4" w14:textId="77777777" w:rsidR="00F67E07" w:rsidRDefault="0030318B" w:rsidP="00A023DB">
      <w:pPr>
        <w:pStyle w:val="Heading2"/>
      </w:pPr>
      <w:r w:rsidRPr="00162E98">
        <w:t xml:space="preserve">Many thanks for </w:t>
      </w:r>
      <w:r w:rsidR="003B77F0" w:rsidRPr="00162E98">
        <w:t>YOUR</w:t>
      </w:r>
      <w:r w:rsidRPr="00162E98">
        <w:t xml:space="preserve"> support, </w:t>
      </w:r>
      <w:r w:rsidR="009E64D2" w:rsidRPr="00162E98">
        <w:t xml:space="preserve">without YOU we wouldn’t be here.  </w:t>
      </w:r>
    </w:p>
    <w:p w14:paraId="3ECAF3D9" w14:textId="2458CF92" w:rsidR="0030318B" w:rsidRDefault="009E64D2" w:rsidP="00A023DB">
      <w:pPr>
        <w:pStyle w:val="Heading2"/>
      </w:pPr>
      <w:r>
        <w:t>We look forward to seeing you soon</w:t>
      </w:r>
      <w:r w:rsidR="00DE3CAE">
        <w:t>.</w:t>
      </w:r>
    </w:p>
    <w:p w14:paraId="3E2187D4" w14:textId="77777777" w:rsidR="00A32A3B" w:rsidRDefault="00A32A3B" w:rsidP="000870EE"/>
    <w:p w14:paraId="4368F983" w14:textId="7135641A" w:rsidR="000B79B7" w:rsidRDefault="000870EE" w:rsidP="000870EE">
      <w:r>
        <w:t xml:space="preserve">Please </w:t>
      </w:r>
      <w:r w:rsidR="00767FA6">
        <w:t xml:space="preserve">return </w:t>
      </w:r>
      <w:r w:rsidR="00A32A3B">
        <w:t>this form</w:t>
      </w:r>
      <w:r w:rsidR="0039500B">
        <w:t xml:space="preserve"> by either </w:t>
      </w:r>
      <w:r w:rsidR="001032FA">
        <w:t>bringing</w:t>
      </w:r>
      <w:r w:rsidR="00A32A3B">
        <w:t xml:space="preserve"> it </w:t>
      </w:r>
      <w:r w:rsidR="00767FA6">
        <w:t>in to us</w:t>
      </w:r>
      <w:r w:rsidR="0039500B">
        <w:t xml:space="preserve"> with cash, or pay by bank transfer</w:t>
      </w:r>
      <w:r w:rsidR="001032FA">
        <w:t xml:space="preserve">, then… </w:t>
      </w:r>
    </w:p>
    <w:p w14:paraId="4E1CF4DD" w14:textId="77777777" w:rsidR="00EB7F87" w:rsidRDefault="00EB7F87" w:rsidP="00EB7F87">
      <w:pPr>
        <w:pStyle w:val="ListParagraph"/>
      </w:pPr>
    </w:p>
    <w:p w14:paraId="2FC4A777" w14:textId="5BDAA491" w:rsidR="000B79B7" w:rsidRDefault="00A32A3B" w:rsidP="00162E98">
      <w:pPr>
        <w:pStyle w:val="ListParagraph"/>
      </w:pPr>
      <w:r>
        <w:t>Post</w:t>
      </w:r>
      <w:r w:rsidR="00D11B86">
        <w:t xml:space="preserve"> to </w:t>
      </w:r>
      <w:r w:rsidR="00D11B86" w:rsidRPr="00162E98">
        <w:t xml:space="preserve">19 Woodham Halt, South Woodham Ferrers, </w:t>
      </w:r>
      <w:r w:rsidR="00EB7F87" w:rsidRPr="00162E98">
        <w:t xml:space="preserve">Essex, </w:t>
      </w:r>
      <w:r w:rsidR="00D11B86" w:rsidRPr="00162E98">
        <w:t>CM3-5JB</w:t>
      </w:r>
    </w:p>
    <w:p w14:paraId="20CF7869" w14:textId="7B878A0D" w:rsidR="000870EE" w:rsidRDefault="00A32A3B" w:rsidP="00162E98">
      <w:pPr>
        <w:pStyle w:val="ListParagraph"/>
      </w:pPr>
      <w:r>
        <w:t>or take a photo and</w:t>
      </w:r>
      <w:r w:rsidR="00922B74">
        <w:t xml:space="preserve"> send a chat message on</w:t>
      </w:r>
      <w:r>
        <w:t xml:space="preserve"> </w:t>
      </w:r>
      <w:r w:rsidRPr="00162E98">
        <w:t>WhatsApp</w:t>
      </w:r>
      <w:r w:rsidR="000B79B7">
        <w:t xml:space="preserve"> </w:t>
      </w:r>
      <w:r w:rsidR="005A6015">
        <w:t xml:space="preserve">to </w:t>
      </w:r>
      <w:r w:rsidR="0030318B" w:rsidRPr="00162E98">
        <w:t>07387-159275</w:t>
      </w:r>
    </w:p>
    <w:p w14:paraId="10E022AA" w14:textId="696EF133" w:rsidR="00922B74" w:rsidRPr="000870EE" w:rsidRDefault="000B79B7" w:rsidP="00162E98">
      <w:pPr>
        <w:pStyle w:val="ListParagraph"/>
      </w:pPr>
      <w:r>
        <w:t>or email</w:t>
      </w:r>
      <w:r w:rsidR="00D11B86">
        <w:t xml:space="preserve">: </w:t>
      </w:r>
      <w:r w:rsidR="006E2A42" w:rsidRPr="00162E98">
        <w:t>info@</w:t>
      </w:r>
      <w:r w:rsidR="00D11B86" w:rsidRPr="00162E98">
        <w:t>swfshed.co.uk</w:t>
      </w:r>
    </w:p>
    <w:sectPr w:rsidR="00922B74" w:rsidRPr="000870EE" w:rsidSect="00C131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080" w:bottom="567" w:left="1080" w:header="1029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5418F8" w14:textId="77777777" w:rsidR="008312C0" w:rsidRDefault="008312C0" w:rsidP="00B96FD9">
      <w:r>
        <w:separator/>
      </w:r>
    </w:p>
  </w:endnote>
  <w:endnote w:type="continuationSeparator" w:id="0">
    <w:p w14:paraId="7B1F5668" w14:textId="77777777" w:rsidR="008312C0" w:rsidRDefault="008312C0" w:rsidP="00B96FD9">
      <w:r>
        <w:continuationSeparator/>
      </w:r>
    </w:p>
  </w:endnote>
  <w:endnote w:type="continuationNotice" w:id="1">
    <w:p w14:paraId="2B32B7A4" w14:textId="77777777" w:rsidR="008312C0" w:rsidRDefault="008312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DBF73" w14:textId="77777777" w:rsidR="005259CA" w:rsidRDefault="005259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7322E" w14:textId="64E57C15" w:rsidR="005A6079" w:rsidRPr="00162E98" w:rsidRDefault="00A30312" w:rsidP="00A30312">
    <w:pPr>
      <w:pStyle w:val="Footer"/>
    </w:pPr>
    <w:r w:rsidRPr="00162E98">
      <w:t xml:space="preserve">File: </w:t>
    </w:r>
    <w:fldSimple w:instr="FILENAME \* MERGEFORMAT">
      <w:r w:rsidR="007C36DD" w:rsidRPr="00162E98">
        <w:t>Membership-Renewal-2025</w:t>
      </w:r>
    </w:fldSimple>
    <w:r w:rsidRPr="00162E98">
      <w:tab/>
    </w:r>
    <w:r w:rsidRPr="00162E98">
      <w:tab/>
      <w:t xml:space="preserve">Page: </w:t>
    </w:r>
    <w:r w:rsidRPr="00162E98">
      <w:fldChar w:fldCharType="begin"/>
    </w:r>
    <w:r w:rsidRPr="00162E98">
      <w:instrText xml:space="preserve"> PAGE   \* MERGEFORMAT </w:instrText>
    </w:r>
    <w:r w:rsidRPr="00162E98">
      <w:fldChar w:fldCharType="separate"/>
    </w:r>
    <w:r w:rsidRPr="00162E98">
      <w:t>1</w:t>
    </w:r>
    <w:r w:rsidRPr="00162E98">
      <w:fldChar w:fldCharType="end"/>
    </w:r>
    <w:r w:rsidRPr="00162E98">
      <w:t xml:space="preserve"> of </w:t>
    </w:r>
    <w:fldSimple w:instr=" SECTIONPAGES   \* MERGEFORMAT ">
      <w:r w:rsidR="00A814B1" w:rsidRPr="00162E98">
        <w:t>2</w:t>
      </w:r>
    </w:fldSimple>
  </w:p>
  <w:p w14:paraId="767C0449" w14:textId="77777777" w:rsidR="00A30312" w:rsidRPr="00162E98" w:rsidRDefault="00A30312" w:rsidP="00A303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A41AF" w14:textId="36192A5D" w:rsidR="00D20E4B" w:rsidRDefault="00D20E4B">
    <w:pPr>
      <w:pStyle w:val="Footer"/>
    </w:pPr>
    <w:r w:rsidRPr="00162E98">
      <w:t xml:space="preserve">File: </w:t>
    </w:r>
    <w:fldSimple w:instr="FILENAME \* MERGEFORMAT">
      <w:r w:rsidR="00DD3524">
        <w:rPr>
          <w:noProof/>
        </w:rPr>
        <w:t>Membership-Renewal-2026b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AD4AA" w14:textId="77777777" w:rsidR="008312C0" w:rsidRDefault="008312C0" w:rsidP="00B96FD9">
      <w:r>
        <w:separator/>
      </w:r>
    </w:p>
  </w:footnote>
  <w:footnote w:type="continuationSeparator" w:id="0">
    <w:p w14:paraId="0B8F0005" w14:textId="77777777" w:rsidR="008312C0" w:rsidRDefault="008312C0" w:rsidP="00B96FD9">
      <w:r>
        <w:continuationSeparator/>
      </w:r>
    </w:p>
  </w:footnote>
  <w:footnote w:type="continuationNotice" w:id="1">
    <w:p w14:paraId="165EFE62" w14:textId="77777777" w:rsidR="008312C0" w:rsidRDefault="008312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A334D" w14:textId="77777777" w:rsidR="005259CA" w:rsidRDefault="005259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232F0" w14:textId="77777777" w:rsidR="005259CA" w:rsidRDefault="005259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ADE44" w14:textId="082BAAD4" w:rsidR="00D20E4B" w:rsidRDefault="00C131F2" w:rsidP="00C131F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BC2D11B" wp14:editId="2D37942C">
          <wp:simplePos x="0" y="0"/>
          <wp:positionH relativeFrom="margin">
            <wp:posOffset>8758</wp:posOffset>
          </wp:positionH>
          <wp:positionV relativeFrom="paragraph">
            <wp:posOffset>-247973</wp:posOffset>
          </wp:positionV>
          <wp:extent cx="6172200" cy="1371600"/>
          <wp:effectExtent l="0" t="0" r="0" b="0"/>
          <wp:wrapThrough wrapText="bothSides">
            <wp:wrapPolygon edited="0">
              <wp:start x="0" y="0"/>
              <wp:lineTo x="0" y="21300"/>
              <wp:lineTo x="21533" y="21300"/>
              <wp:lineTo x="21533" y="0"/>
              <wp:lineTo x="0" y="0"/>
            </wp:wrapPolygon>
          </wp:wrapThrough>
          <wp:docPr id="8516470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164709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7220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92F8B"/>
    <w:multiLevelType w:val="hybridMultilevel"/>
    <w:tmpl w:val="5B960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74B9"/>
    <w:multiLevelType w:val="hybridMultilevel"/>
    <w:tmpl w:val="0478CAC2"/>
    <w:lvl w:ilvl="0" w:tplc="294EF4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B33E3"/>
    <w:multiLevelType w:val="hybridMultilevel"/>
    <w:tmpl w:val="B1767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D1AA8"/>
    <w:multiLevelType w:val="hybridMultilevel"/>
    <w:tmpl w:val="850A4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B5635"/>
    <w:multiLevelType w:val="hybridMultilevel"/>
    <w:tmpl w:val="DBFE6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822711"/>
    <w:multiLevelType w:val="hybridMultilevel"/>
    <w:tmpl w:val="D5244A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46176"/>
    <w:multiLevelType w:val="hybridMultilevel"/>
    <w:tmpl w:val="8C88B2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BD0195"/>
    <w:multiLevelType w:val="hybridMultilevel"/>
    <w:tmpl w:val="0AE410FA"/>
    <w:lvl w:ilvl="0" w:tplc="08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C82A37"/>
    <w:multiLevelType w:val="hybridMultilevel"/>
    <w:tmpl w:val="581CB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655395">
    <w:abstractNumId w:val="4"/>
  </w:num>
  <w:num w:numId="2" w16cid:durableId="1515539267">
    <w:abstractNumId w:val="3"/>
  </w:num>
  <w:num w:numId="3" w16cid:durableId="2124154718">
    <w:abstractNumId w:val="5"/>
  </w:num>
  <w:num w:numId="4" w16cid:durableId="1660766056">
    <w:abstractNumId w:val="1"/>
  </w:num>
  <w:num w:numId="5" w16cid:durableId="706956415">
    <w:abstractNumId w:val="8"/>
  </w:num>
  <w:num w:numId="6" w16cid:durableId="137496843">
    <w:abstractNumId w:val="2"/>
  </w:num>
  <w:num w:numId="7" w16cid:durableId="1162351865">
    <w:abstractNumId w:val="6"/>
  </w:num>
  <w:num w:numId="8" w16cid:durableId="2082755322">
    <w:abstractNumId w:val="7"/>
  </w:num>
  <w:num w:numId="9" w16cid:durableId="1535145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ZTMY2o6R12oBSIi4fXBRnd90pNiEkFufShBW+rkpJMIcu+Dvi+6cZjL+/BegC/OUXyy6KwAZ4LfbuctL4NdtHQ==" w:salt="OO7t55xZQEcxyepyiSaO4w=="/>
  <w:autoFormatOverride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LA0MjIytbQwNDFQ0lEKTi0uzszPAykwNK8FAHVhJigtAAAA"/>
  </w:docVars>
  <w:rsids>
    <w:rsidRoot w:val="0087470D"/>
    <w:rsid w:val="00005F22"/>
    <w:rsid w:val="00014784"/>
    <w:rsid w:val="00021CA1"/>
    <w:rsid w:val="0002638F"/>
    <w:rsid w:val="000301F3"/>
    <w:rsid w:val="00034ABE"/>
    <w:rsid w:val="0005220E"/>
    <w:rsid w:val="00054B05"/>
    <w:rsid w:val="00055EBC"/>
    <w:rsid w:val="00060C5F"/>
    <w:rsid w:val="00063157"/>
    <w:rsid w:val="0006462C"/>
    <w:rsid w:val="000744F9"/>
    <w:rsid w:val="000836E2"/>
    <w:rsid w:val="0008437D"/>
    <w:rsid w:val="00085637"/>
    <w:rsid w:val="000870EE"/>
    <w:rsid w:val="000947F4"/>
    <w:rsid w:val="0009737D"/>
    <w:rsid w:val="000A3EC7"/>
    <w:rsid w:val="000A5CF2"/>
    <w:rsid w:val="000A782E"/>
    <w:rsid w:val="000B4208"/>
    <w:rsid w:val="000B5F3E"/>
    <w:rsid w:val="000B6C61"/>
    <w:rsid w:val="000B79B7"/>
    <w:rsid w:val="000C01A1"/>
    <w:rsid w:val="000C0CDB"/>
    <w:rsid w:val="000C2DA2"/>
    <w:rsid w:val="000D47DB"/>
    <w:rsid w:val="000D4F09"/>
    <w:rsid w:val="000E7D8D"/>
    <w:rsid w:val="000F04AC"/>
    <w:rsid w:val="000F6256"/>
    <w:rsid w:val="001032FA"/>
    <w:rsid w:val="00107EE8"/>
    <w:rsid w:val="00121504"/>
    <w:rsid w:val="00130326"/>
    <w:rsid w:val="001368D2"/>
    <w:rsid w:val="00137425"/>
    <w:rsid w:val="001404CF"/>
    <w:rsid w:val="00151C76"/>
    <w:rsid w:val="00153D17"/>
    <w:rsid w:val="00162E98"/>
    <w:rsid w:val="001653A6"/>
    <w:rsid w:val="001704CD"/>
    <w:rsid w:val="00171C5E"/>
    <w:rsid w:val="0018123A"/>
    <w:rsid w:val="00184E4E"/>
    <w:rsid w:val="0019017A"/>
    <w:rsid w:val="00193C1D"/>
    <w:rsid w:val="00195B5D"/>
    <w:rsid w:val="00197B46"/>
    <w:rsid w:val="001A1D3A"/>
    <w:rsid w:val="001B0EE3"/>
    <w:rsid w:val="001C55EB"/>
    <w:rsid w:val="001D0458"/>
    <w:rsid w:val="001D298F"/>
    <w:rsid w:val="001D39A5"/>
    <w:rsid w:val="001D43EE"/>
    <w:rsid w:val="001D4AC9"/>
    <w:rsid w:val="001E1763"/>
    <w:rsid w:val="001E6E2C"/>
    <w:rsid w:val="001E7368"/>
    <w:rsid w:val="001E746A"/>
    <w:rsid w:val="001F012E"/>
    <w:rsid w:val="001F3409"/>
    <w:rsid w:val="002063BF"/>
    <w:rsid w:val="00216A1F"/>
    <w:rsid w:val="00241128"/>
    <w:rsid w:val="00244165"/>
    <w:rsid w:val="00244975"/>
    <w:rsid w:val="00247156"/>
    <w:rsid w:val="00250AE2"/>
    <w:rsid w:val="00251271"/>
    <w:rsid w:val="00254F32"/>
    <w:rsid w:val="00256F52"/>
    <w:rsid w:val="00257DA7"/>
    <w:rsid w:val="00260520"/>
    <w:rsid w:val="002614FC"/>
    <w:rsid w:val="0026794A"/>
    <w:rsid w:val="002722B4"/>
    <w:rsid w:val="00273A9A"/>
    <w:rsid w:val="00275AF5"/>
    <w:rsid w:val="002819F9"/>
    <w:rsid w:val="00281CD3"/>
    <w:rsid w:val="00285F12"/>
    <w:rsid w:val="00291D9F"/>
    <w:rsid w:val="0029379D"/>
    <w:rsid w:val="002943F6"/>
    <w:rsid w:val="002945EC"/>
    <w:rsid w:val="002A0C9C"/>
    <w:rsid w:val="002A40FA"/>
    <w:rsid w:val="002A57FB"/>
    <w:rsid w:val="002A5BE0"/>
    <w:rsid w:val="002B3395"/>
    <w:rsid w:val="002C266B"/>
    <w:rsid w:val="002D3061"/>
    <w:rsid w:val="002F2C58"/>
    <w:rsid w:val="002F54B3"/>
    <w:rsid w:val="002F552D"/>
    <w:rsid w:val="002F5BA3"/>
    <w:rsid w:val="003001A7"/>
    <w:rsid w:val="00300F27"/>
    <w:rsid w:val="00301CBC"/>
    <w:rsid w:val="00301E2F"/>
    <w:rsid w:val="0030318B"/>
    <w:rsid w:val="003034BB"/>
    <w:rsid w:val="003142AA"/>
    <w:rsid w:val="00324B0B"/>
    <w:rsid w:val="003305C3"/>
    <w:rsid w:val="003312CC"/>
    <w:rsid w:val="00332774"/>
    <w:rsid w:val="0033441E"/>
    <w:rsid w:val="00337FD4"/>
    <w:rsid w:val="0034121B"/>
    <w:rsid w:val="00342197"/>
    <w:rsid w:val="003431DA"/>
    <w:rsid w:val="0035143F"/>
    <w:rsid w:val="0035206A"/>
    <w:rsid w:val="00352F37"/>
    <w:rsid w:val="0036344E"/>
    <w:rsid w:val="003730FA"/>
    <w:rsid w:val="00377137"/>
    <w:rsid w:val="003848CB"/>
    <w:rsid w:val="00386ACB"/>
    <w:rsid w:val="0039500B"/>
    <w:rsid w:val="003954AD"/>
    <w:rsid w:val="003A749E"/>
    <w:rsid w:val="003B77F0"/>
    <w:rsid w:val="003C28C5"/>
    <w:rsid w:val="003C6681"/>
    <w:rsid w:val="003D3A52"/>
    <w:rsid w:val="003D6DD3"/>
    <w:rsid w:val="003E0F9B"/>
    <w:rsid w:val="003E69CA"/>
    <w:rsid w:val="00402B56"/>
    <w:rsid w:val="0040554F"/>
    <w:rsid w:val="004074FF"/>
    <w:rsid w:val="0041310B"/>
    <w:rsid w:val="00423D54"/>
    <w:rsid w:val="00430BA3"/>
    <w:rsid w:val="00436EF3"/>
    <w:rsid w:val="004445C9"/>
    <w:rsid w:val="004475B7"/>
    <w:rsid w:val="00454370"/>
    <w:rsid w:val="00463E20"/>
    <w:rsid w:val="004750A0"/>
    <w:rsid w:val="00476AD1"/>
    <w:rsid w:val="0047773D"/>
    <w:rsid w:val="00480E47"/>
    <w:rsid w:val="004827C4"/>
    <w:rsid w:val="004836F3"/>
    <w:rsid w:val="0048598D"/>
    <w:rsid w:val="00492B1C"/>
    <w:rsid w:val="00494807"/>
    <w:rsid w:val="004A7B30"/>
    <w:rsid w:val="004B4B30"/>
    <w:rsid w:val="004B6323"/>
    <w:rsid w:val="004B7E23"/>
    <w:rsid w:val="004C1657"/>
    <w:rsid w:val="004C184A"/>
    <w:rsid w:val="004C214E"/>
    <w:rsid w:val="004C21FD"/>
    <w:rsid w:val="004C5A2A"/>
    <w:rsid w:val="004D0939"/>
    <w:rsid w:val="004D6195"/>
    <w:rsid w:val="004D6485"/>
    <w:rsid w:val="004E08AE"/>
    <w:rsid w:val="004E69C0"/>
    <w:rsid w:val="004F7706"/>
    <w:rsid w:val="0050297C"/>
    <w:rsid w:val="00502C5F"/>
    <w:rsid w:val="00502D3C"/>
    <w:rsid w:val="005149F4"/>
    <w:rsid w:val="0051786E"/>
    <w:rsid w:val="00524BEB"/>
    <w:rsid w:val="005259CA"/>
    <w:rsid w:val="00525D8E"/>
    <w:rsid w:val="00536CE3"/>
    <w:rsid w:val="00541F89"/>
    <w:rsid w:val="0055124A"/>
    <w:rsid w:val="0055397E"/>
    <w:rsid w:val="00564B39"/>
    <w:rsid w:val="0057188F"/>
    <w:rsid w:val="00584B69"/>
    <w:rsid w:val="0058540B"/>
    <w:rsid w:val="005919A1"/>
    <w:rsid w:val="00595789"/>
    <w:rsid w:val="005A010E"/>
    <w:rsid w:val="005A2640"/>
    <w:rsid w:val="005A6015"/>
    <w:rsid w:val="005A6079"/>
    <w:rsid w:val="005A6BD1"/>
    <w:rsid w:val="005B0116"/>
    <w:rsid w:val="005C1E0F"/>
    <w:rsid w:val="005C286B"/>
    <w:rsid w:val="005C3089"/>
    <w:rsid w:val="005F1637"/>
    <w:rsid w:val="005F1810"/>
    <w:rsid w:val="005F30A9"/>
    <w:rsid w:val="0061328D"/>
    <w:rsid w:val="00613437"/>
    <w:rsid w:val="006151BE"/>
    <w:rsid w:val="00623E55"/>
    <w:rsid w:val="006246F3"/>
    <w:rsid w:val="0063085C"/>
    <w:rsid w:val="006321E5"/>
    <w:rsid w:val="00636FAA"/>
    <w:rsid w:val="00643A8F"/>
    <w:rsid w:val="006513B4"/>
    <w:rsid w:val="00662A74"/>
    <w:rsid w:val="0066345A"/>
    <w:rsid w:val="006702D0"/>
    <w:rsid w:val="00681D3D"/>
    <w:rsid w:val="00683ED1"/>
    <w:rsid w:val="00694137"/>
    <w:rsid w:val="00694F0C"/>
    <w:rsid w:val="00695FD0"/>
    <w:rsid w:val="0069778F"/>
    <w:rsid w:val="006A6BCF"/>
    <w:rsid w:val="006B078E"/>
    <w:rsid w:val="006C1270"/>
    <w:rsid w:val="006C470A"/>
    <w:rsid w:val="006C4826"/>
    <w:rsid w:val="006D2C1D"/>
    <w:rsid w:val="006E2A42"/>
    <w:rsid w:val="006E5CD9"/>
    <w:rsid w:val="006F0386"/>
    <w:rsid w:val="006F16C5"/>
    <w:rsid w:val="006F3898"/>
    <w:rsid w:val="006F5D2A"/>
    <w:rsid w:val="00702BA3"/>
    <w:rsid w:val="0070317E"/>
    <w:rsid w:val="00712D8E"/>
    <w:rsid w:val="00713F5A"/>
    <w:rsid w:val="007324D0"/>
    <w:rsid w:val="0073364B"/>
    <w:rsid w:val="00733D1C"/>
    <w:rsid w:val="00742A83"/>
    <w:rsid w:val="00745D1E"/>
    <w:rsid w:val="00746E0B"/>
    <w:rsid w:val="007472FC"/>
    <w:rsid w:val="00747CF7"/>
    <w:rsid w:val="00755488"/>
    <w:rsid w:val="00756235"/>
    <w:rsid w:val="00756DEE"/>
    <w:rsid w:val="007611A0"/>
    <w:rsid w:val="00761457"/>
    <w:rsid w:val="007637F2"/>
    <w:rsid w:val="00764B21"/>
    <w:rsid w:val="00767FA6"/>
    <w:rsid w:val="007714D9"/>
    <w:rsid w:val="00771C1A"/>
    <w:rsid w:val="00772618"/>
    <w:rsid w:val="00774C1F"/>
    <w:rsid w:val="00784923"/>
    <w:rsid w:val="00784F6F"/>
    <w:rsid w:val="007907DE"/>
    <w:rsid w:val="00790F04"/>
    <w:rsid w:val="00791914"/>
    <w:rsid w:val="0079194A"/>
    <w:rsid w:val="00796D98"/>
    <w:rsid w:val="007975F4"/>
    <w:rsid w:val="007A0E53"/>
    <w:rsid w:val="007A4095"/>
    <w:rsid w:val="007A60D4"/>
    <w:rsid w:val="007A72FE"/>
    <w:rsid w:val="007A755E"/>
    <w:rsid w:val="007B5684"/>
    <w:rsid w:val="007B727C"/>
    <w:rsid w:val="007C36DD"/>
    <w:rsid w:val="007D2DDE"/>
    <w:rsid w:val="007D5E5B"/>
    <w:rsid w:val="007E4ED8"/>
    <w:rsid w:val="007E6E5F"/>
    <w:rsid w:val="007F0161"/>
    <w:rsid w:val="007F031E"/>
    <w:rsid w:val="007F1356"/>
    <w:rsid w:val="007F3096"/>
    <w:rsid w:val="007F30DA"/>
    <w:rsid w:val="00803A8C"/>
    <w:rsid w:val="00820571"/>
    <w:rsid w:val="00821D9C"/>
    <w:rsid w:val="00823CC3"/>
    <w:rsid w:val="008312C0"/>
    <w:rsid w:val="00833D05"/>
    <w:rsid w:val="00834054"/>
    <w:rsid w:val="008434C1"/>
    <w:rsid w:val="00844DB5"/>
    <w:rsid w:val="008478F4"/>
    <w:rsid w:val="008568F8"/>
    <w:rsid w:val="00856D16"/>
    <w:rsid w:val="008643A5"/>
    <w:rsid w:val="00865E3F"/>
    <w:rsid w:val="00870882"/>
    <w:rsid w:val="0087095E"/>
    <w:rsid w:val="00871A8C"/>
    <w:rsid w:val="0087470D"/>
    <w:rsid w:val="008753E5"/>
    <w:rsid w:val="00880BF3"/>
    <w:rsid w:val="00882E10"/>
    <w:rsid w:val="00886939"/>
    <w:rsid w:val="00887AA5"/>
    <w:rsid w:val="00887EA2"/>
    <w:rsid w:val="00890309"/>
    <w:rsid w:val="00891CB1"/>
    <w:rsid w:val="0089440E"/>
    <w:rsid w:val="008A2DF1"/>
    <w:rsid w:val="008A4DBC"/>
    <w:rsid w:val="008A5CCA"/>
    <w:rsid w:val="008A7D33"/>
    <w:rsid w:val="008B05E9"/>
    <w:rsid w:val="008B0F05"/>
    <w:rsid w:val="008B44D1"/>
    <w:rsid w:val="008C45C2"/>
    <w:rsid w:val="008D18CD"/>
    <w:rsid w:val="008D43B5"/>
    <w:rsid w:val="008D789D"/>
    <w:rsid w:val="008E0B79"/>
    <w:rsid w:val="008E45E8"/>
    <w:rsid w:val="008E4A56"/>
    <w:rsid w:val="008E7BB4"/>
    <w:rsid w:val="008F05B4"/>
    <w:rsid w:val="0090244F"/>
    <w:rsid w:val="0090494B"/>
    <w:rsid w:val="009064A3"/>
    <w:rsid w:val="00906D00"/>
    <w:rsid w:val="0091657B"/>
    <w:rsid w:val="00922B74"/>
    <w:rsid w:val="00934345"/>
    <w:rsid w:val="00944102"/>
    <w:rsid w:val="009458B7"/>
    <w:rsid w:val="00954402"/>
    <w:rsid w:val="00956367"/>
    <w:rsid w:val="00961A5E"/>
    <w:rsid w:val="009624C0"/>
    <w:rsid w:val="00971748"/>
    <w:rsid w:val="009735D1"/>
    <w:rsid w:val="00976C86"/>
    <w:rsid w:val="009A6C5C"/>
    <w:rsid w:val="009C3A1A"/>
    <w:rsid w:val="009D4319"/>
    <w:rsid w:val="009D6B24"/>
    <w:rsid w:val="009E13AE"/>
    <w:rsid w:val="009E40B7"/>
    <w:rsid w:val="009E64D2"/>
    <w:rsid w:val="009F166B"/>
    <w:rsid w:val="009F1AD3"/>
    <w:rsid w:val="009F5761"/>
    <w:rsid w:val="00A023DB"/>
    <w:rsid w:val="00A04FFD"/>
    <w:rsid w:val="00A21996"/>
    <w:rsid w:val="00A23009"/>
    <w:rsid w:val="00A30312"/>
    <w:rsid w:val="00A32A3B"/>
    <w:rsid w:val="00A35E77"/>
    <w:rsid w:val="00A47F36"/>
    <w:rsid w:val="00A561AB"/>
    <w:rsid w:val="00A642EF"/>
    <w:rsid w:val="00A76D79"/>
    <w:rsid w:val="00A814B1"/>
    <w:rsid w:val="00A82CC3"/>
    <w:rsid w:val="00AB3F07"/>
    <w:rsid w:val="00AB4C0F"/>
    <w:rsid w:val="00AB7C09"/>
    <w:rsid w:val="00AC1C96"/>
    <w:rsid w:val="00AC4C48"/>
    <w:rsid w:val="00AC591B"/>
    <w:rsid w:val="00AC6F35"/>
    <w:rsid w:val="00AD48F9"/>
    <w:rsid w:val="00AD68BB"/>
    <w:rsid w:val="00AD70B0"/>
    <w:rsid w:val="00AE5814"/>
    <w:rsid w:val="00AE6226"/>
    <w:rsid w:val="00AF0428"/>
    <w:rsid w:val="00AF42D3"/>
    <w:rsid w:val="00AF684C"/>
    <w:rsid w:val="00AF71ED"/>
    <w:rsid w:val="00B0154D"/>
    <w:rsid w:val="00B03CDF"/>
    <w:rsid w:val="00B057BA"/>
    <w:rsid w:val="00B060BB"/>
    <w:rsid w:val="00B12CA5"/>
    <w:rsid w:val="00B14950"/>
    <w:rsid w:val="00B4159D"/>
    <w:rsid w:val="00B44866"/>
    <w:rsid w:val="00B5500A"/>
    <w:rsid w:val="00B615BD"/>
    <w:rsid w:val="00B66A4C"/>
    <w:rsid w:val="00B73BD5"/>
    <w:rsid w:val="00B77919"/>
    <w:rsid w:val="00B808F3"/>
    <w:rsid w:val="00B83E96"/>
    <w:rsid w:val="00B87FA8"/>
    <w:rsid w:val="00B93EF2"/>
    <w:rsid w:val="00B94CEB"/>
    <w:rsid w:val="00B96A33"/>
    <w:rsid w:val="00B96FD9"/>
    <w:rsid w:val="00B97D95"/>
    <w:rsid w:val="00BA51AA"/>
    <w:rsid w:val="00BA5964"/>
    <w:rsid w:val="00BB010E"/>
    <w:rsid w:val="00BB5719"/>
    <w:rsid w:val="00BB6AD8"/>
    <w:rsid w:val="00BD084C"/>
    <w:rsid w:val="00BD1466"/>
    <w:rsid w:val="00BD42CD"/>
    <w:rsid w:val="00BE03CB"/>
    <w:rsid w:val="00BE794E"/>
    <w:rsid w:val="00BE7AE4"/>
    <w:rsid w:val="00BF1121"/>
    <w:rsid w:val="00BF18F1"/>
    <w:rsid w:val="00BF2464"/>
    <w:rsid w:val="00BF31C5"/>
    <w:rsid w:val="00BF34D8"/>
    <w:rsid w:val="00BF3F99"/>
    <w:rsid w:val="00BF4285"/>
    <w:rsid w:val="00BF4470"/>
    <w:rsid w:val="00C0097D"/>
    <w:rsid w:val="00C01C22"/>
    <w:rsid w:val="00C052A4"/>
    <w:rsid w:val="00C06C73"/>
    <w:rsid w:val="00C131F2"/>
    <w:rsid w:val="00C20C89"/>
    <w:rsid w:val="00C35516"/>
    <w:rsid w:val="00C4009E"/>
    <w:rsid w:val="00C4448A"/>
    <w:rsid w:val="00C5033C"/>
    <w:rsid w:val="00C7594F"/>
    <w:rsid w:val="00C77838"/>
    <w:rsid w:val="00C77FB5"/>
    <w:rsid w:val="00C81915"/>
    <w:rsid w:val="00C8346C"/>
    <w:rsid w:val="00C92D70"/>
    <w:rsid w:val="00C9468D"/>
    <w:rsid w:val="00CA1B6B"/>
    <w:rsid w:val="00CB2804"/>
    <w:rsid w:val="00CB525E"/>
    <w:rsid w:val="00CC02E3"/>
    <w:rsid w:val="00CC301F"/>
    <w:rsid w:val="00CC4749"/>
    <w:rsid w:val="00CC6BAD"/>
    <w:rsid w:val="00CD27B6"/>
    <w:rsid w:val="00CD333B"/>
    <w:rsid w:val="00CD4A35"/>
    <w:rsid w:val="00CE1556"/>
    <w:rsid w:val="00CE4E75"/>
    <w:rsid w:val="00CE60C5"/>
    <w:rsid w:val="00CE7B9A"/>
    <w:rsid w:val="00CF333B"/>
    <w:rsid w:val="00D005A5"/>
    <w:rsid w:val="00D01646"/>
    <w:rsid w:val="00D01F9E"/>
    <w:rsid w:val="00D020EB"/>
    <w:rsid w:val="00D02C00"/>
    <w:rsid w:val="00D03C53"/>
    <w:rsid w:val="00D10489"/>
    <w:rsid w:val="00D110A0"/>
    <w:rsid w:val="00D11833"/>
    <w:rsid w:val="00D11B86"/>
    <w:rsid w:val="00D1313F"/>
    <w:rsid w:val="00D20B63"/>
    <w:rsid w:val="00D20E4B"/>
    <w:rsid w:val="00D21114"/>
    <w:rsid w:val="00D23703"/>
    <w:rsid w:val="00D27725"/>
    <w:rsid w:val="00D3314B"/>
    <w:rsid w:val="00D35671"/>
    <w:rsid w:val="00D40515"/>
    <w:rsid w:val="00D40602"/>
    <w:rsid w:val="00D41F26"/>
    <w:rsid w:val="00D421DC"/>
    <w:rsid w:val="00D546C8"/>
    <w:rsid w:val="00D56334"/>
    <w:rsid w:val="00D62638"/>
    <w:rsid w:val="00D65870"/>
    <w:rsid w:val="00D720AF"/>
    <w:rsid w:val="00D86720"/>
    <w:rsid w:val="00D96096"/>
    <w:rsid w:val="00D96425"/>
    <w:rsid w:val="00DA16C3"/>
    <w:rsid w:val="00DA4F95"/>
    <w:rsid w:val="00DA7CBE"/>
    <w:rsid w:val="00DB02DE"/>
    <w:rsid w:val="00DB4436"/>
    <w:rsid w:val="00DB6049"/>
    <w:rsid w:val="00DC0F56"/>
    <w:rsid w:val="00DD3524"/>
    <w:rsid w:val="00DE3CAE"/>
    <w:rsid w:val="00DE517E"/>
    <w:rsid w:val="00DE52DA"/>
    <w:rsid w:val="00DF061A"/>
    <w:rsid w:val="00DF2DEB"/>
    <w:rsid w:val="00DF574B"/>
    <w:rsid w:val="00DF6B90"/>
    <w:rsid w:val="00E07BBE"/>
    <w:rsid w:val="00E11D40"/>
    <w:rsid w:val="00E12222"/>
    <w:rsid w:val="00E1768F"/>
    <w:rsid w:val="00E17B57"/>
    <w:rsid w:val="00E232D8"/>
    <w:rsid w:val="00E304B7"/>
    <w:rsid w:val="00E35B5F"/>
    <w:rsid w:val="00E366C6"/>
    <w:rsid w:val="00E37D8D"/>
    <w:rsid w:val="00E41D6F"/>
    <w:rsid w:val="00E43B13"/>
    <w:rsid w:val="00E45F82"/>
    <w:rsid w:val="00E51129"/>
    <w:rsid w:val="00E55419"/>
    <w:rsid w:val="00E602DC"/>
    <w:rsid w:val="00E620A2"/>
    <w:rsid w:val="00E64E89"/>
    <w:rsid w:val="00E71FCB"/>
    <w:rsid w:val="00E75D1C"/>
    <w:rsid w:val="00E7798E"/>
    <w:rsid w:val="00E866B7"/>
    <w:rsid w:val="00E9000F"/>
    <w:rsid w:val="00E934FE"/>
    <w:rsid w:val="00E96F3D"/>
    <w:rsid w:val="00EB07CC"/>
    <w:rsid w:val="00EB07DE"/>
    <w:rsid w:val="00EB3468"/>
    <w:rsid w:val="00EB4E55"/>
    <w:rsid w:val="00EB6BFC"/>
    <w:rsid w:val="00EB7F87"/>
    <w:rsid w:val="00EC630B"/>
    <w:rsid w:val="00EC71C3"/>
    <w:rsid w:val="00ED09CC"/>
    <w:rsid w:val="00ED1495"/>
    <w:rsid w:val="00ED26CA"/>
    <w:rsid w:val="00ED4AF4"/>
    <w:rsid w:val="00ED60F7"/>
    <w:rsid w:val="00ED698B"/>
    <w:rsid w:val="00ED6B3F"/>
    <w:rsid w:val="00ED788F"/>
    <w:rsid w:val="00F00066"/>
    <w:rsid w:val="00F01422"/>
    <w:rsid w:val="00F075B2"/>
    <w:rsid w:val="00F1624D"/>
    <w:rsid w:val="00F1690E"/>
    <w:rsid w:val="00F17CB8"/>
    <w:rsid w:val="00F249B6"/>
    <w:rsid w:val="00F3484A"/>
    <w:rsid w:val="00F37D7E"/>
    <w:rsid w:val="00F438A1"/>
    <w:rsid w:val="00F46FEA"/>
    <w:rsid w:val="00F5024C"/>
    <w:rsid w:val="00F5456F"/>
    <w:rsid w:val="00F56F20"/>
    <w:rsid w:val="00F5783A"/>
    <w:rsid w:val="00F66B4D"/>
    <w:rsid w:val="00F66CE6"/>
    <w:rsid w:val="00F67E07"/>
    <w:rsid w:val="00F734EC"/>
    <w:rsid w:val="00F945A5"/>
    <w:rsid w:val="00FA2D95"/>
    <w:rsid w:val="00FA575F"/>
    <w:rsid w:val="00FC358A"/>
    <w:rsid w:val="00FD3B57"/>
    <w:rsid w:val="00FD3D7A"/>
    <w:rsid w:val="00FF4F50"/>
    <w:rsid w:val="00FF6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586D7"/>
  <w15:chartTrackingRefBased/>
  <w15:docId w15:val="{EAD9DF74-7BC9-4CB6-A933-30EDF1199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8BB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934FE"/>
    <w:pPr>
      <w:jc w:val="center"/>
      <w:outlineLvl w:val="0"/>
    </w:pPr>
    <w:rPr>
      <w:rFonts w:eastAsia="Times New Roman" w:cstheme="minorHAnsi"/>
      <w:b/>
      <w:bCs/>
      <w:color w:val="000000"/>
      <w:kern w:val="0"/>
      <w:sz w:val="44"/>
      <w:szCs w:val="44"/>
      <w:lang w:eastAsia="en-GB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7EE8"/>
    <w:pPr>
      <w:jc w:val="center"/>
      <w:outlineLvl w:val="1"/>
    </w:pPr>
    <w:rPr>
      <w:rFonts w:eastAsia="Times New Roman" w:cstheme="minorHAnsi"/>
      <w:b/>
      <w:bCs/>
      <w:color w:val="000000"/>
      <w:kern w:val="0"/>
      <w:sz w:val="36"/>
      <w:szCs w:val="36"/>
      <w:lang w:eastAsia="en-GB"/>
      <w14:ligatures w14:val="none"/>
    </w:rPr>
  </w:style>
  <w:style w:type="paragraph" w:styleId="Heading3">
    <w:name w:val="heading 3"/>
    <w:basedOn w:val="paragraph"/>
    <w:next w:val="Normal"/>
    <w:link w:val="Heading3Char"/>
    <w:uiPriority w:val="9"/>
    <w:unhideWhenUsed/>
    <w:qFormat/>
    <w:rsid w:val="00107EE8"/>
    <w:pPr>
      <w:spacing w:before="0" w:beforeAutospacing="0" w:after="0" w:afterAutospacing="0"/>
      <w:textAlignment w:val="baseline"/>
      <w:outlineLvl w:val="2"/>
    </w:pPr>
    <w:rPr>
      <w:rFonts w:asciiTheme="minorHAnsi" w:hAnsiTheme="minorHAnsi" w:cstheme="minorHAnsi"/>
      <w:b/>
      <w:bCs/>
      <w:caps/>
      <w:color w:val="8E3E0E"/>
      <w:sz w:val="28"/>
      <w:szCs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581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C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934FE"/>
    <w:rPr>
      <w:rFonts w:eastAsia="Times New Roman" w:cstheme="minorHAnsi"/>
      <w:b/>
      <w:bCs/>
      <w:color w:val="000000"/>
      <w:kern w:val="0"/>
      <w:sz w:val="44"/>
      <w:szCs w:val="44"/>
      <w:lang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07EE8"/>
    <w:rPr>
      <w:rFonts w:eastAsia="Times New Roman" w:cstheme="minorHAnsi"/>
      <w:b/>
      <w:bCs/>
      <w:color w:val="000000"/>
      <w:kern w:val="0"/>
      <w:sz w:val="36"/>
      <w:szCs w:val="36"/>
      <w:lang w:eastAsia="en-GB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B6C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6C61"/>
  </w:style>
  <w:style w:type="paragraph" w:styleId="Footer">
    <w:name w:val="footer"/>
    <w:basedOn w:val="Normal"/>
    <w:link w:val="FooterChar"/>
    <w:uiPriority w:val="99"/>
    <w:unhideWhenUsed/>
    <w:rsid w:val="000B6C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6C61"/>
  </w:style>
  <w:style w:type="character" w:styleId="PlaceholderText">
    <w:name w:val="Placeholder Text"/>
    <w:basedOn w:val="DefaultParagraphFont"/>
    <w:uiPriority w:val="99"/>
    <w:semiHidden/>
    <w:rsid w:val="005919A1"/>
    <w:rPr>
      <w:color w:val="808080"/>
    </w:rPr>
  </w:style>
  <w:style w:type="paragraph" w:customStyle="1" w:styleId="paragraph">
    <w:name w:val="paragraph"/>
    <w:basedOn w:val="Normal"/>
    <w:rsid w:val="00D0164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contentcontrolboundarysink">
    <w:name w:val="contentcontrolboundarysink"/>
    <w:basedOn w:val="DefaultParagraphFont"/>
    <w:rsid w:val="00D01646"/>
  </w:style>
  <w:style w:type="character" w:customStyle="1" w:styleId="normaltextrun">
    <w:name w:val="normaltextrun"/>
    <w:basedOn w:val="DefaultParagraphFont"/>
    <w:rsid w:val="00D01646"/>
  </w:style>
  <w:style w:type="character" w:customStyle="1" w:styleId="eop">
    <w:name w:val="eop"/>
    <w:basedOn w:val="DefaultParagraphFont"/>
    <w:rsid w:val="00D01646"/>
  </w:style>
  <w:style w:type="paragraph" w:styleId="Subtitle">
    <w:name w:val="Subtitle"/>
    <w:basedOn w:val="Normal"/>
    <w:next w:val="Normal"/>
    <w:link w:val="SubtitleChar"/>
    <w:uiPriority w:val="11"/>
    <w:qFormat/>
    <w:rsid w:val="00E934FE"/>
    <w:pPr>
      <w:jc w:val="center"/>
    </w:pPr>
    <w:rPr>
      <w:rFonts w:eastAsia="Times New Roman" w:cstheme="minorHAnsi"/>
      <w:b/>
      <w:bCs/>
      <w:color w:val="000000"/>
      <w:kern w:val="0"/>
      <w:lang w:eastAsia="en-GB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E934FE"/>
    <w:rPr>
      <w:rFonts w:eastAsia="Times New Roman" w:cstheme="minorHAnsi"/>
      <w:b/>
      <w:bCs/>
      <w:color w:val="000000"/>
      <w:kern w:val="0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107EE8"/>
    <w:rPr>
      <w:rFonts w:eastAsia="Times New Roman" w:cstheme="minorHAnsi"/>
      <w:b/>
      <w:bCs/>
      <w:caps/>
      <w:color w:val="8E3E0E"/>
      <w:kern w:val="0"/>
      <w:sz w:val="28"/>
      <w:szCs w:val="28"/>
      <w:lang w:val="en-US" w:eastAsia="en-GB"/>
      <w14:ligatures w14:val="none"/>
    </w:rPr>
  </w:style>
  <w:style w:type="paragraph" w:styleId="NoSpacing">
    <w:name w:val="No Spacing"/>
    <w:uiPriority w:val="1"/>
    <w:qFormat/>
    <w:rsid w:val="00623E55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AE58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20E4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20E4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20E4B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AB7C0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AB7C09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customStyle="1" w:styleId="Default">
    <w:name w:val="Default"/>
    <w:rsid w:val="000870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table" w:styleId="TableGrid">
    <w:name w:val="Table Grid"/>
    <w:basedOn w:val="TableNormal"/>
    <w:uiPriority w:val="39"/>
    <w:rsid w:val="00087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62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1538C-379B-4FC4-8E88-303BA0DD8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0</Words>
  <Characters>1030</Characters>
  <Application>Microsoft Office Word</Application>
  <DocSecurity>8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ron jenkins</dc:creator>
  <cp:keywords/>
  <dc:description/>
  <cp:lastModifiedBy>byron jenkins</cp:lastModifiedBy>
  <cp:revision>9</cp:revision>
  <cp:lastPrinted>2025-05-04T11:57:00Z</cp:lastPrinted>
  <dcterms:created xsi:type="dcterms:W3CDTF">2026-04-19T22:29:00Z</dcterms:created>
  <dcterms:modified xsi:type="dcterms:W3CDTF">2026-04-19T22:36:00Z</dcterms:modified>
</cp:coreProperties>
</file>